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1173" w:rsidRPr="00DB413E" w:rsidRDefault="00971173" w:rsidP="00DB413E">
      <w:pPr>
        <w:jc w:val="both"/>
        <w:rPr>
          <w:rFonts w:cs="Times New Roman"/>
          <w:lang w:val="en-US"/>
        </w:rPr>
      </w:pPr>
      <w:bookmarkStart w:id="0" w:name="_GoBack"/>
      <w:bookmarkEnd w:id="0"/>
    </w:p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971173" w:rsidRPr="00DB413E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  <w:b/>
                <w:bCs/>
              </w:rPr>
              <w:t>Общая информация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971173" w:rsidP="00DB413E">
            <w:pPr>
              <w:jc w:val="both"/>
              <w:rPr>
                <w:rFonts w:cs="Times New Roman"/>
              </w:rPr>
            </w:pPr>
          </w:p>
        </w:tc>
      </w:tr>
      <w:tr w:rsidR="00971173" w:rsidRPr="00DB413E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Подразделение – инициатор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Проектно-учебная лаборатория антикоррупционной политики (ПУЛ АП) НИУ ВШЭ</w:t>
            </w:r>
          </w:p>
        </w:tc>
      </w:tr>
      <w:tr w:rsidR="00971173" w:rsidRPr="00DB413E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Руководит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Заведующая ПУЛ АП Елена Анатольевна Панфилова</w:t>
            </w:r>
          </w:p>
          <w:p w:rsidR="002A5F23" w:rsidRPr="00DB413E" w:rsidRDefault="002A5F23" w:rsidP="00DB413E">
            <w:pPr>
              <w:jc w:val="both"/>
              <w:rPr>
                <w:rFonts w:cs="Times New Roman"/>
              </w:rPr>
            </w:pPr>
          </w:p>
        </w:tc>
      </w:tr>
      <w:tr w:rsidR="00971173" w:rsidRPr="00DB413E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Ц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DB413E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Коррупция в спорте</w:t>
            </w:r>
          </w:p>
        </w:tc>
      </w:tr>
      <w:tr w:rsidR="00971173" w:rsidRPr="00DB413E">
        <w:trPr>
          <w:trHeight w:val="3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Задач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B413E" w:rsidRPr="00DB413E" w:rsidRDefault="00DB413E" w:rsidP="00DB413E">
            <w:pPr>
              <w:pStyle w:val="a5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B413E">
              <w:rPr>
                <w:rFonts w:ascii="Times New Roman" w:hAnsi="Times New Roman"/>
                <w:sz w:val="24"/>
                <w:szCs w:val="24"/>
              </w:rPr>
              <w:t>- Исследование форм коррупции в спорте </w:t>
            </w:r>
          </w:p>
          <w:p w:rsidR="00DB413E" w:rsidRPr="00DB413E" w:rsidRDefault="00DB413E" w:rsidP="00DB413E">
            <w:pPr>
              <w:pStyle w:val="a5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B413E">
              <w:rPr>
                <w:rFonts w:ascii="Times New Roman" w:hAnsi="Times New Roman"/>
                <w:sz w:val="24"/>
                <w:szCs w:val="24"/>
              </w:rPr>
              <w:t>- Исследование мер по противодействию коррупции в спорте</w:t>
            </w:r>
          </w:p>
          <w:p w:rsidR="00DB413E" w:rsidRPr="00DB413E" w:rsidRDefault="00DB413E" w:rsidP="00DB413E">
            <w:pPr>
              <w:pStyle w:val="a5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B413E">
              <w:rPr>
                <w:rFonts w:ascii="Times New Roman" w:hAnsi="Times New Roman"/>
                <w:sz w:val="24"/>
                <w:szCs w:val="24"/>
              </w:rPr>
              <w:t>- Разработка моделей анализа коррупции в спорте</w:t>
            </w:r>
          </w:p>
          <w:p w:rsidR="001A3E74" w:rsidRPr="00DB413E" w:rsidRDefault="001A3E74" w:rsidP="00DB413E">
            <w:pPr>
              <w:jc w:val="both"/>
              <w:rPr>
                <w:rFonts w:cs="Times New Roman"/>
              </w:rPr>
            </w:pPr>
          </w:p>
        </w:tc>
      </w:tr>
      <w:tr w:rsidR="00971173" w:rsidRPr="00DB413E">
        <w:trPr>
          <w:trHeight w:val="9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Тип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 xml:space="preserve">Практическая и исследовательская работа </w:t>
            </w:r>
          </w:p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(институционализированный исследовательский проект лаборатории НИУ ВШЭ)</w:t>
            </w:r>
          </w:p>
        </w:tc>
      </w:tr>
      <w:tr w:rsidR="00971173" w:rsidRPr="00DB413E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Формы организации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DB413E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Групповая</w:t>
            </w:r>
          </w:p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 xml:space="preserve">Проведение проектных семинаров </w:t>
            </w:r>
          </w:p>
        </w:tc>
      </w:tr>
      <w:tr w:rsidR="00971173" w:rsidRPr="00DB413E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Трудоемкост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4 з.е.</w:t>
            </w:r>
          </w:p>
        </w:tc>
      </w:tr>
      <w:tr w:rsidR="00971173" w:rsidRPr="00DB413E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Сроки и этапы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DB413E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15.10</w:t>
            </w:r>
            <w:r w:rsidR="00FD3D19" w:rsidRPr="00DB413E">
              <w:rPr>
                <w:rFonts w:cs="Times New Roman"/>
              </w:rPr>
              <w:t>.201</w:t>
            </w:r>
            <w:r w:rsidR="002A5F23" w:rsidRPr="00DB413E">
              <w:rPr>
                <w:rFonts w:cs="Times New Roman"/>
              </w:rPr>
              <w:t>7</w:t>
            </w:r>
            <w:r w:rsidRPr="00DB413E">
              <w:rPr>
                <w:rFonts w:cs="Times New Roman"/>
              </w:rPr>
              <w:t xml:space="preserve"> – 15</w:t>
            </w:r>
            <w:r w:rsidR="00FD3D19" w:rsidRPr="00DB413E">
              <w:rPr>
                <w:rFonts w:cs="Times New Roman"/>
              </w:rPr>
              <w:t>.06.201</w:t>
            </w:r>
            <w:r w:rsidR="002A5F23" w:rsidRPr="00DB413E">
              <w:rPr>
                <w:rFonts w:cs="Times New Roman"/>
              </w:rPr>
              <w:t>8</w:t>
            </w:r>
          </w:p>
        </w:tc>
      </w:tr>
      <w:tr w:rsidR="00971173" w:rsidRPr="00DB413E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Виды деятельн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Участие в проектных семинарах</w:t>
            </w:r>
            <w:r w:rsidR="001A3E74" w:rsidRPr="00DB413E">
              <w:rPr>
                <w:rFonts w:cs="Times New Roman"/>
              </w:rPr>
              <w:t xml:space="preserve">, лекциях приглашенных специалистов о </w:t>
            </w:r>
            <w:r w:rsidR="00DB413E" w:rsidRPr="00DB413E">
              <w:rPr>
                <w:rFonts w:cs="Times New Roman"/>
              </w:rPr>
              <w:t>коррупции в спорте</w:t>
            </w:r>
          </w:p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Анализ данных из открытых источников.</w:t>
            </w:r>
          </w:p>
          <w:p w:rsidR="00971173" w:rsidRPr="00DB413E" w:rsidRDefault="00DB413E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Подготовка аналитического отчёта</w:t>
            </w:r>
            <w:r w:rsidR="00FD3D19" w:rsidRPr="00DB413E">
              <w:rPr>
                <w:rFonts w:cs="Times New Roman"/>
              </w:rPr>
              <w:t xml:space="preserve"> </w:t>
            </w:r>
          </w:p>
          <w:p w:rsidR="00DB413E" w:rsidRPr="00DB413E" w:rsidRDefault="00DB413E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Разработка моделей анализа</w:t>
            </w:r>
          </w:p>
        </w:tc>
      </w:tr>
      <w:tr w:rsidR="00971173" w:rsidRPr="00DB413E">
        <w:trPr>
          <w:trHeight w:val="18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Планируемые результаты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3E74" w:rsidRPr="00DB413E" w:rsidRDefault="00DB413E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Аналитический отчёт о формах коррупции в спорте с фокусом на моделях анализа коррупции в спорте и мерах по противодействию коррупции в спорте</w:t>
            </w:r>
          </w:p>
        </w:tc>
      </w:tr>
      <w:tr w:rsidR="00971173" w:rsidRPr="00DB413E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Тип занят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Удаленная работа / работа на месте реализации проекта</w:t>
            </w:r>
          </w:p>
        </w:tc>
      </w:tr>
      <w:tr w:rsidR="00971173" w:rsidRPr="00DB413E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lastRenderedPageBreak/>
              <w:t>Формат отчетности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DB413E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Регулярная отчётность на собраниях проектной группы раз в месяц</w:t>
            </w:r>
          </w:p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Презентация проекта</w:t>
            </w:r>
            <w:r w:rsidR="001A3E74" w:rsidRPr="00DB413E">
              <w:rPr>
                <w:rFonts w:cs="Times New Roman"/>
              </w:rPr>
              <w:t xml:space="preserve"> (стратегия)</w:t>
            </w:r>
            <w:r w:rsidRPr="00DB413E">
              <w:rPr>
                <w:rFonts w:cs="Times New Roman"/>
              </w:rPr>
              <w:t xml:space="preserve"> на защите. </w:t>
            </w:r>
          </w:p>
        </w:tc>
      </w:tr>
      <w:tr w:rsidR="00971173" w:rsidRPr="00DB413E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Система оценивания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Десятибалльная</w:t>
            </w:r>
          </w:p>
        </w:tc>
      </w:tr>
      <w:tr w:rsidR="00971173" w:rsidRPr="00DB413E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Сроки подачи заявок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15 сентября 201</w:t>
            </w:r>
            <w:r w:rsidR="002A5F23" w:rsidRPr="00DB413E">
              <w:rPr>
                <w:rFonts w:cs="Times New Roman"/>
              </w:rPr>
              <w:t>7</w:t>
            </w:r>
            <w:r w:rsidRPr="00DB413E">
              <w:rPr>
                <w:rFonts w:cs="Times New Roman"/>
              </w:rPr>
              <w:t xml:space="preserve"> г.</w:t>
            </w:r>
          </w:p>
        </w:tc>
      </w:tr>
      <w:tr w:rsidR="00971173" w:rsidRPr="00DB413E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Место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Москва, Кривоколенный переулок 3, ауд. 301</w:t>
            </w:r>
          </w:p>
        </w:tc>
      </w:tr>
      <w:tr w:rsidR="00971173" w:rsidRPr="00DB413E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971173" w:rsidP="00DB413E">
            <w:pPr>
              <w:jc w:val="both"/>
              <w:rPr>
                <w:rFonts w:cs="Times New Roman"/>
              </w:rPr>
            </w:pP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971173" w:rsidP="00DB413E">
            <w:pPr>
              <w:jc w:val="both"/>
              <w:rPr>
                <w:rFonts w:cs="Times New Roman"/>
              </w:rPr>
            </w:pPr>
          </w:p>
        </w:tc>
      </w:tr>
      <w:tr w:rsidR="00971173" w:rsidRPr="00DB413E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  <w:b/>
                <w:bCs/>
              </w:rPr>
              <w:t>Характеристика участников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971173" w:rsidP="00DB413E">
            <w:pPr>
              <w:jc w:val="both"/>
              <w:rPr>
                <w:rFonts w:cs="Times New Roman"/>
              </w:rPr>
            </w:pPr>
          </w:p>
        </w:tc>
      </w:tr>
      <w:tr w:rsidR="00971173" w:rsidRPr="00DB413E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Роль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2A5F23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Стажировка в лаборатории</w:t>
            </w:r>
          </w:p>
        </w:tc>
      </w:tr>
      <w:tr w:rsidR="00971173" w:rsidRPr="00DB413E">
        <w:trPr>
          <w:trHeight w:val="30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Образовательные программы, на которых обучаются участник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B413E" w:rsidRPr="00DB413E" w:rsidRDefault="00DB413E" w:rsidP="00DB41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</w:pPr>
            <w:r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Бизнес-информатика</w:t>
            </w:r>
          </w:p>
          <w:p w:rsidR="00DB413E" w:rsidRPr="00DB413E" w:rsidRDefault="00DB413E" w:rsidP="00DB41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</w:pPr>
            <w:r w:rsidRPr="00DB413E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Государственное и муниципа</w:t>
            </w:r>
            <w:r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льное управление Журналистика</w:t>
            </w:r>
          </w:p>
          <w:p w:rsidR="00DB413E" w:rsidRPr="00DB413E" w:rsidRDefault="00DB413E" w:rsidP="00DB41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</w:pPr>
            <w:r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Культурология</w:t>
            </w:r>
            <w:r w:rsidRPr="00DB413E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 xml:space="preserve"> </w:t>
            </w:r>
          </w:p>
          <w:p w:rsidR="00DB413E" w:rsidRPr="00DB413E" w:rsidRDefault="00DB413E" w:rsidP="00DB41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</w:pPr>
            <w:r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Медиакоммуникации</w:t>
            </w:r>
            <w:r w:rsidRPr="00DB413E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 xml:space="preserve"> </w:t>
            </w:r>
          </w:p>
          <w:p w:rsidR="00DB413E" w:rsidRPr="00DB413E" w:rsidRDefault="00DB413E" w:rsidP="00DB41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</w:pPr>
            <w:r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Менеджмент</w:t>
            </w:r>
          </w:p>
          <w:p w:rsidR="00DB413E" w:rsidRPr="00DB413E" w:rsidRDefault="00DB413E" w:rsidP="00DB41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</w:pPr>
            <w:r w:rsidRPr="00DB413E">
              <w:rPr>
                <w:rFonts w:eastAsia="Times New Roman" w:cs="Times New Roman"/>
                <w:bdr w:val="none" w:sz="0" w:space="0" w:color="auto"/>
                <w:shd w:val="clear" w:color="auto" w:fill="FFFFFF"/>
                <w:lang w:eastAsia="en-US"/>
              </w:rPr>
              <w:t>П</w:t>
            </w:r>
            <w:r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олитология</w:t>
            </w:r>
            <w:r w:rsidRPr="00DB413E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 xml:space="preserve"> </w:t>
            </w:r>
          </w:p>
          <w:p w:rsidR="00DB413E" w:rsidRPr="00DB413E" w:rsidRDefault="00DB413E" w:rsidP="00DB41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</w:pPr>
            <w:r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Психология</w:t>
            </w:r>
            <w:r w:rsidRPr="00DB413E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 xml:space="preserve"> </w:t>
            </w:r>
          </w:p>
          <w:p w:rsidR="00DB413E" w:rsidRPr="00DB413E" w:rsidRDefault="00DB413E" w:rsidP="00DB41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</w:pPr>
            <w:r w:rsidRPr="00DB413E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Ре</w:t>
            </w:r>
            <w:r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клама и связи с общественностью</w:t>
            </w:r>
            <w:r w:rsidRPr="00DB413E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 xml:space="preserve"> </w:t>
            </w:r>
          </w:p>
          <w:p w:rsidR="00DB413E" w:rsidRPr="00DB413E" w:rsidRDefault="00DB413E" w:rsidP="00DB41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</w:pPr>
            <w:r w:rsidRPr="00DB413E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С</w:t>
            </w:r>
            <w:r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овместный бакалавриат ВШЭ и РЭШ</w:t>
            </w:r>
            <w:r w:rsidRPr="00DB413E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 xml:space="preserve"> </w:t>
            </w:r>
          </w:p>
          <w:p w:rsidR="00DB413E" w:rsidRPr="00DB413E" w:rsidRDefault="00DB413E" w:rsidP="00DB41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</w:pPr>
            <w:r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Социология</w:t>
            </w:r>
            <w:r w:rsidRPr="00DB413E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 xml:space="preserve"> </w:t>
            </w:r>
          </w:p>
          <w:p w:rsidR="00DB413E" w:rsidRPr="00DB413E" w:rsidRDefault="00DB413E" w:rsidP="00DB41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</w:pPr>
            <w:r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Экономика</w:t>
            </w:r>
            <w:r w:rsidRPr="00DB413E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 xml:space="preserve"> </w:t>
            </w:r>
          </w:p>
          <w:p w:rsidR="00DB413E" w:rsidRPr="00DB413E" w:rsidRDefault="00DB413E" w:rsidP="00DB41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eastAsia="Times New Roman" w:cs="Times New Roman"/>
                <w:color w:val="auto"/>
                <w:bdr w:val="none" w:sz="0" w:space="0" w:color="auto"/>
                <w:lang w:val="en-US" w:eastAsia="en-US"/>
              </w:rPr>
            </w:pPr>
            <w:r w:rsidRPr="00DB413E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Юриспруденция</w:t>
            </w:r>
          </w:p>
          <w:p w:rsidR="00971173" w:rsidRPr="00DB413E" w:rsidRDefault="00971173" w:rsidP="00DB413E">
            <w:pPr>
              <w:jc w:val="both"/>
              <w:rPr>
                <w:rFonts w:cs="Times New Roman"/>
              </w:rPr>
            </w:pPr>
          </w:p>
        </w:tc>
      </w:tr>
      <w:tr w:rsidR="00971173" w:rsidRPr="00DB413E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Количество вакантных мест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DB413E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6</w:t>
            </w:r>
          </w:p>
        </w:tc>
      </w:tr>
      <w:tr w:rsidR="00971173" w:rsidRPr="00DB413E">
        <w:trPr>
          <w:trHeight w:val="54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lastRenderedPageBreak/>
              <w:t>Требования к участникам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Наличие интереса к исследованию коррупции и методам противодействия коррупции.</w:t>
            </w:r>
          </w:p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Наличие интереса к организации специализированной образовательной деятельности.</w:t>
            </w:r>
          </w:p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Живой интерес к современной российской политике и деятельности системы государственного управления.</w:t>
            </w:r>
          </w:p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 xml:space="preserve">Умение работать с открытыми источниками и анализировать их. </w:t>
            </w:r>
          </w:p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Навыки написания аналитических текстов или осознанное желание их приобрести.</w:t>
            </w:r>
          </w:p>
          <w:p w:rsidR="00971173" w:rsidRPr="00DB413E" w:rsidRDefault="00FD3D19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Навыки создания презентаций и иллюстраций (</w:t>
            </w:r>
            <w:r w:rsidRPr="00DB413E">
              <w:rPr>
                <w:rFonts w:cs="Times New Roman"/>
                <w:lang w:val="en-US"/>
              </w:rPr>
              <w:t>Power</w:t>
            </w:r>
            <w:r w:rsidRPr="00DB413E">
              <w:rPr>
                <w:rFonts w:cs="Times New Roman"/>
              </w:rPr>
              <w:t xml:space="preserve"> </w:t>
            </w:r>
            <w:r w:rsidRPr="00DB413E">
              <w:rPr>
                <w:rFonts w:cs="Times New Roman"/>
                <w:lang w:val="en-US"/>
              </w:rPr>
              <w:t>Point</w:t>
            </w:r>
            <w:r w:rsidRPr="00DB413E">
              <w:rPr>
                <w:rFonts w:cs="Times New Roman"/>
              </w:rPr>
              <w:t xml:space="preserve">, </w:t>
            </w:r>
            <w:r w:rsidRPr="00DB413E">
              <w:rPr>
                <w:rFonts w:cs="Times New Roman"/>
                <w:lang w:val="en-US"/>
              </w:rPr>
              <w:t>Keynote</w:t>
            </w:r>
            <w:r w:rsidRPr="00DB413E">
              <w:rPr>
                <w:rFonts w:cs="Times New Roman"/>
              </w:rPr>
              <w:t>)</w:t>
            </w:r>
          </w:p>
          <w:p w:rsidR="00517EA2" w:rsidRPr="00DB413E" w:rsidRDefault="00517EA2" w:rsidP="00DB413E">
            <w:pPr>
              <w:jc w:val="both"/>
              <w:rPr>
                <w:rFonts w:cs="Times New Roman"/>
              </w:rPr>
            </w:pPr>
          </w:p>
          <w:p w:rsidR="00517EA2" w:rsidRPr="00DB413E" w:rsidRDefault="00517EA2" w:rsidP="00DB413E">
            <w:pPr>
              <w:jc w:val="both"/>
              <w:rPr>
                <w:rFonts w:cs="Times New Roman"/>
              </w:rPr>
            </w:pPr>
            <w:r w:rsidRPr="00DB413E">
              <w:rPr>
                <w:rFonts w:cs="Times New Roman"/>
              </w:rPr>
              <w:t>При отсутствии навыков – обучим.</w:t>
            </w:r>
          </w:p>
        </w:tc>
      </w:tr>
    </w:tbl>
    <w:p w:rsidR="00971173" w:rsidRPr="00DB413E" w:rsidRDefault="00971173" w:rsidP="00DB413E">
      <w:pPr>
        <w:widowControl w:val="0"/>
        <w:jc w:val="both"/>
        <w:rPr>
          <w:rFonts w:cs="Times New Roman"/>
        </w:rPr>
      </w:pPr>
    </w:p>
    <w:sectPr w:rsidR="00971173" w:rsidRPr="00DB413E">
      <w:headerReference w:type="default" r:id="rId7"/>
      <w:footerReference w:type="default" r:id="rId8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A1293" w:rsidRDefault="005A1293">
      <w:r>
        <w:separator/>
      </w:r>
    </w:p>
  </w:endnote>
  <w:endnote w:type="continuationSeparator" w:id="0">
    <w:p w:rsidR="005A1293" w:rsidRDefault="005A12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20002A87" w:usb1="00000000" w:usb2="00000000" w:usb3="00000000" w:csb0="000001FF" w:csb1="00000000"/>
  </w:font>
  <w:font w:name="Times">
    <w:panose1 w:val="020206030604050203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A1293" w:rsidRDefault="005A1293">
      <w:r>
        <w:separator/>
      </w:r>
    </w:p>
  </w:footnote>
  <w:footnote w:type="continuationSeparator" w:id="0">
    <w:p w:rsidR="005A1293" w:rsidRDefault="005A129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rQ0szQ3NDc1MjFW0lEKTi0uzszPAykwqgUA/m52biwAAAA="/>
  </w:docVars>
  <w:rsids>
    <w:rsidRoot w:val="00971173"/>
    <w:rsid w:val="00155C34"/>
    <w:rsid w:val="001A3E74"/>
    <w:rsid w:val="001A7457"/>
    <w:rsid w:val="00206451"/>
    <w:rsid w:val="002A5F23"/>
    <w:rsid w:val="00517EA2"/>
    <w:rsid w:val="005A1293"/>
    <w:rsid w:val="007662FC"/>
    <w:rsid w:val="00971173"/>
    <w:rsid w:val="00AB0BB2"/>
    <w:rsid w:val="00B87EF1"/>
    <w:rsid w:val="00DB413E"/>
    <w:rsid w:val="00F83F7D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a5">
    <w:name w:val="Normal (Web)"/>
    <w:basedOn w:val="a"/>
    <w:uiPriority w:val="99"/>
    <w:semiHidden/>
    <w:unhideWhenUsed/>
    <w:rsid w:val="00DB41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Times" w:hAnsi="Times" w:cs="Times New Roman"/>
      <w:color w:val="auto"/>
      <w:sz w:val="20"/>
      <w:szCs w:val="20"/>
      <w:bdr w:val="none" w:sz="0" w:space="0" w:color="auto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a5">
    <w:name w:val="Normal (Web)"/>
    <w:basedOn w:val="a"/>
    <w:uiPriority w:val="99"/>
    <w:semiHidden/>
    <w:unhideWhenUsed/>
    <w:rsid w:val="00DB41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Times" w:hAnsi="Times" w:cs="Times New Roman"/>
      <w:color w:val="auto"/>
      <w:sz w:val="20"/>
      <w:szCs w:val="20"/>
      <w:bdr w:val="none" w:sz="0" w:space="0" w:color="auto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480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8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7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Студент НИУ ВШЭ</cp:lastModifiedBy>
  <cp:revision>2</cp:revision>
  <dcterms:created xsi:type="dcterms:W3CDTF">2017-09-27T12:11:00Z</dcterms:created>
  <dcterms:modified xsi:type="dcterms:W3CDTF">2017-09-27T12:11:00Z</dcterms:modified>
</cp:coreProperties>
</file>